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p>
    <w:bookmarkStart w:id="20" w:name="Xc6ac2149f34cb54acae6e949e396cc9be80e3ad"/>
    <w:p>
      <w:pPr>
        <w:pStyle w:val="Heading1"/>
      </w:pPr>
      <w:r>
        <w:t xml:space="preserve">Cover Letter for Architect Position in United Arab Emirates Dubai</w:t>
      </w:r>
    </w:p>
    <w:p>
      <w:pPr>
        <w:pStyle w:val="FirstParagraph"/>
      </w:pPr>
      <w:r>
        <w:t xml:space="preserve">Dear [Hiring Manager's Name],</w:t>
      </w:r>
    </w:p>
    <w:p>
      <w:pPr>
        <w:pStyle w:val="BodyText"/>
      </w:pPr>
      <w:r>
        <w:t xml:space="preserve">I am writing to express my sincere interest in the Architect position at your esteemed organization, located in the vibrant and dynamic city of Dubai, United Arab Emirates. As a highly motivated and experienced architect with a passion for creating spaces that blend innovation, functionality, and cultural resonance, I am eager to contribute my expertise to your team. The opportunity to work within the architectural landscape of Dubai—a city renowned for its visionary projects and cutting-edge designs—excites me deeply. I am confident that my professional background, technical skills, and dedication to excellence align perfectly with the goals of your firm.</w:t>
      </w:r>
    </w:p>
    <w:p>
      <w:pPr>
        <w:pStyle w:val="BodyText"/>
      </w:pPr>
      <w:r>
        <w:t xml:space="preserve">With over [X years] of experience in architectural design and project management, I have cultivated a comprehensive understanding of the complexities involved in delivering high-quality built environments. My career has been driven by a commitment to sustainability, innovation, and the seamless integration of form and function. Whether working on residential complexes, commercial developments, or urban planning initiatives, I approach each project with a meticulous attention to detail and an unwavering focus on client satisfaction. In Dubai’s rapidly evolving architectural scene, where projects like the Burj Khalifa and Expo 2020 have redefined global standards, I have consistently sought to push boundaries while respecting the cultural and environmental context of each location.</w:t>
      </w:r>
    </w:p>
    <w:p>
      <w:pPr>
        <w:pStyle w:val="BodyText"/>
      </w:pPr>
      <w:r>
        <w:t xml:space="preserve">My professional journey has been shaped by a deep appreciation for the unique challenges and opportunities presented by the United Arab Emirates. The UAE’s emphasis on smart cities, green building practices, and forward-thinking urban planning resonates with my own philosophy as an architect. I have worked on projects that prioritize energy efficiency, water conservation, and the use of locally sourced materials—principles that are integral to sustainable development in the region. For instance, during my tenure at [Previous Company], I contributed to a mixed-use residential project in Dubai that incorporated solar energy systems and passive cooling techniques, significantly reducing its carbon footprint while enhancing livability for residents.</w:t>
      </w:r>
    </w:p>
    <w:p>
      <w:pPr>
        <w:pStyle w:val="BodyText"/>
      </w:pPr>
      <w:r>
        <w:t xml:space="preserve">What sets me apart as an architect is my ability to balance aesthetic vision with practical solutions. In Dubai, where the skyline is constantly evolving, it is essential to create designs that not only captivate but also withstand the test of time. My work has consistently reflected this philosophy, whether through the design of a luxury hotel that harmonizes with its desert surroundings or a corporate headquarters that embodies modernity and efficiency. I have also collaborated closely with multidisciplinary teams, including engineers, urban planners, and interior designers, to ensure that every project is executed with precision and creativity.</w:t>
      </w:r>
    </w:p>
    <w:p>
      <w:pPr>
        <w:pStyle w:val="BodyText"/>
      </w:pPr>
      <w:r>
        <w:t xml:space="preserve">The United Arab Emirates Dubai has always been a hub of architectural innovation, where tradition meets technology in breathtaking ways. As an architect deeply inspired by this synergy, I am particularly drawn to the opportunity to contribute to projects that reflect the city’s aspirations for the future. Dubai’s vision of becoming a global leader in sustainable urban development and smart infrastructure aligns closely with my own professional goals. I am especially interested in exploring how emerging technologies such as BIM (Building Information Modeling), AI-driven design tools, and 3D printing can be leveraged to create more efficient, resilient, and inclusive spaces.</w:t>
      </w:r>
    </w:p>
    <w:p>
      <w:pPr>
        <w:pStyle w:val="BodyText"/>
      </w:pPr>
      <w:r>
        <w:t xml:space="preserve">My academic foundation in architecture, coupled with my hands-on experience in the field, has equipped me with the technical expertise necessary to excel in a demanding environment like Dubai. I hold a [Degree Name] from [University Name], where I graduated with honors. Additionally, I have completed specialized training in areas such as [specific certifications or courses, e.g., LEED certification, sustainable design practices], which further enhance my ability to deliver projects that meet the highest standards of environmental responsibility and operational efficiency.</w:t>
      </w:r>
    </w:p>
    <w:p>
      <w:pPr>
        <w:pStyle w:val="BodyText"/>
      </w:pPr>
      <w:r>
        <w:t xml:space="preserve">What truly distinguishes me as an architect is my passion for understanding the needs and aspirations of those who will inhabit the spaces I design. In Dubai, where diversity and cultural heritage are celebrated, I believe that architecture should serve as a bridge between tradition and progress. My approach to design is rooted in empathy, ensuring that every project not only meets functional requirements but also fosters a sense of community and connection. This philosophy has been instrumental in the success of my previous projects, including [specific example], which received recognition for its innovative use of space and commitment to user-centric design.</w:t>
      </w:r>
    </w:p>
    <w:p>
      <w:pPr>
        <w:pStyle w:val="BodyText"/>
      </w:pPr>
      <w:r>
        <w:t xml:space="preserve">As you review my application, I hope you will see that I am not only qualified but also deeply enthusiastic about the opportunity to contribute to your organization. The United Arab Emirates Dubai is a city of endless possibilities, and I am eager to play a role in shaping its architectural future. My goal is to bring my creativity, expertise, and dedication to your team while learning from the unique challenges and opportunities that this dynamic environment presents.</w:t>
      </w:r>
    </w:p>
    <w:p>
      <w:pPr>
        <w:pStyle w:val="BodyText"/>
      </w:pPr>
      <w:r>
        <w:t xml:space="preserve">Thank you for considering my application. I would welcome the chance to discuss how my skills and vision align with the needs of your firm. Please feel free to contact me at [Your Phone Number] or [Your Email Address] at your earliest convenience. I look forward to the possibility of contributing to the continued success of your organization in this extraordinary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dc:title>
  <dc:creator/>
  <cp:keywords/>
  <dcterms:created xsi:type="dcterms:W3CDTF">2026-07-23T15:17:33Z</dcterms:created>
  <dcterms:modified xsi:type="dcterms:W3CDTF">2026-07-23T15:17:33Z</dcterms:modified>
</cp:coreProperties>
</file>

<file path=docProps/custom.xml><?xml version="1.0" encoding="utf-8"?>
<Properties xmlns="http://schemas.openxmlformats.org/officeDocument/2006/custom-properties" xmlns:vt="http://schemas.openxmlformats.org/officeDocument/2006/docPropsVTypes"/>
</file>